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647B" w:rsidRDefault="0058647B">
      <w:pPr>
        <w:spacing w:before="0" w:after="0" w:line="240" w:lineRule="auto"/>
      </w:pPr>
      <w:r>
        <w:separator/>
      </w:r>
    </w:p>
  </w:endnote>
  <w:endnote w:type="continuationSeparator" w:id="0">
    <w:p w:rsidR="0058647B" w:rsidRDefault="0058647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D37" w:rsidRDefault="00897D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897D37">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D37" w:rsidRDefault="00897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647B" w:rsidRDefault="0058647B">
      <w:pPr>
        <w:spacing w:before="0" w:after="0" w:line="240" w:lineRule="auto"/>
      </w:pPr>
      <w:r>
        <w:separator/>
      </w:r>
    </w:p>
  </w:footnote>
  <w:footnote w:type="continuationSeparator" w:id="0">
    <w:p w:rsidR="0058647B" w:rsidRDefault="0058647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D37" w:rsidRDefault="00897D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897D37" w:rsidP="00F054A6">
          <w:pPr>
            <w:pStyle w:val="Header"/>
            <w:spacing w:before="0"/>
            <w:jc w:val="center"/>
            <w:rPr>
              <w:noProof/>
            </w:rPr>
          </w:pPr>
          <w:r w:rsidRPr="00897D37">
            <w:rPr>
              <w:bCs/>
            </w:rPr>
            <w:t>Programme de formation sur le</w:t>
          </w:r>
          <w:bookmarkStart w:id="0" w:name="_GoBack"/>
          <w:bookmarkEnd w:id="0"/>
          <w:r w:rsidRPr="00897D37">
            <w:rPr>
              <w:bCs/>
            </w:rPr>
            <w:t xml:space="preserve"> coton de l'OCI (OIC-CTP)</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D37" w:rsidRDefault="00897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58647B"/>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97D37"/>
    <w:rsid w:val="008B419B"/>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065B9-032C-43F9-B610-2E1DCC258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2</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8:09:00Z</dcterms:modified>
</cp:coreProperties>
</file>